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FB2" w:rsidRDefault="004E5B84">
      <w:pPr>
        <w:rPr>
          <w:rFonts w:ascii="Arial" w:hAnsi="Arial" w:cs="Arial"/>
        </w:rPr>
      </w:pPr>
      <w:r>
        <w:rPr>
          <w:noProof/>
          <w:lang w:val="en-US" w:bidi="si-LK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830580</wp:posOffset>
            </wp:positionV>
            <wp:extent cx="5914390" cy="25812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39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</w:rPr>
        <w:t xml:space="preserve">Added a new menu item to manage professionals new registration.  According to this new feature, admin can approve or reject the new registration by clicking the check box. </w:t>
      </w:r>
    </w:p>
    <w:p w:rsidR="004E5B84" w:rsidRDefault="004E5B84">
      <w:pPr>
        <w:rPr>
          <w:rFonts w:ascii="Arial" w:hAnsi="Arial" w:cs="Arial"/>
        </w:rPr>
      </w:pPr>
    </w:p>
    <w:p w:rsidR="004E5B84" w:rsidRDefault="004E5B84">
      <w:pPr>
        <w:rPr>
          <w:rFonts w:ascii="Arial" w:hAnsi="Arial" w:cs="Arial"/>
        </w:rPr>
      </w:pPr>
    </w:p>
    <w:p w:rsidR="004E5B84" w:rsidRDefault="004E5B84">
      <w:pPr>
        <w:rPr>
          <w:rFonts w:ascii="Arial" w:hAnsi="Arial" w:cs="Arial"/>
        </w:rPr>
      </w:pPr>
    </w:p>
    <w:p w:rsidR="004E5B84" w:rsidRDefault="004E5B8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o the vendor table, a new column has added ( status coiumn ) </w:t>
      </w:r>
    </w:p>
    <w:p w:rsidR="004E5B84" w:rsidRDefault="004E5B84">
      <w:pPr>
        <w:rPr>
          <w:rFonts w:ascii="Arial" w:hAnsi="Arial" w:cs="Arial"/>
        </w:rPr>
      </w:pPr>
    </w:p>
    <w:p w:rsidR="004E5B84" w:rsidRDefault="004E5B84">
      <w:pPr>
        <w:rPr>
          <w:rFonts w:ascii="Arial" w:hAnsi="Arial" w:cs="Arial"/>
        </w:rPr>
      </w:pPr>
      <w:r>
        <w:rPr>
          <w:noProof/>
          <w:lang w:val="en-US" w:bidi="si-LK"/>
        </w:rPr>
        <w:drawing>
          <wp:inline distT="0" distB="0" distL="0" distR="0" wp14:anchorId="190D5193" wp14:editId="4A5C0639">
            <wp:extent cx="5914390" cy="33483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1439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B84" w:rsidRDefault="004E5B84">
      <w:pPr>
        <w:rPr>
          <w:rFonts w:ascii="Arial" w:hAnsi="Arial" w:cs="Arial"/>
        </w:rPr>
      </w:pPr>
    </w:p>
    <w:p w:rsidR="006668FD" w:rsidRDefault="004E5B8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tatus 1 means accepted account. </w:t>
      </w:r>
    </w:p>
    <w:p w:rsidR="006668FD" w:rsidRDefault="006668FD">
      <w:pPr>
        <w:rPr>
          <w:rFonts w:ascii="Arial" w:hAnsi="Arial" w:cs="Arial"/>
        </w:rPr>
      </w:pPr>
    </w:p>
    <w:p w:rsidR="004E5B84" w:rsidRPr="004E5B84" w:rsidRDefault="006668FD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te: I’m still working on the status update part. </w:t>
      </w:r>
      <w:bookmarkStart w:id="0" w:name="_GoBack"/>
      <w:bookmarkEnd w:id="0"/>
      <w:r w:rsidR="004E5B84">
        <w:rPr>
          <w:rFonts w:ascii="Arial" w:hAnsi="Arial" w:cs="Arial"/>
        </w:rPr>
        <w:t xml:space="preserve"> </w:t>
      </w:r>
    </w:p>
    <w:sectPr w:rsidR="004E5B84" w:rsidRPr="004E5B84" w:rsidSect="004E5B84">
      <w:pgSz w:w="11906" w:h="16838" w:code="9"/>
      <w:pgMar w:top="1152" w:right="1152" w:bottom="1152" w:left="1440" w:header="706" w:footer="706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Bahnschrift Light"/>
    <w:panose1 w:val="020B0502040204020203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evenAndOddHeaders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DMwsDSzMDAysLBU0lEKTi0uzszPAykwrAUAX3XOziwAAAA="/>
  </w:docVars>
  <w:rsids>
    <w:rsidRoot w:val="00D7207F"/>
    <w:rsid w:val="00402555"/>
    <w:rsid w:val="004E5B84"/>
    <w:rsid w:val="006668FD"/>
    <w:rsid w:val="00A42FB2"/>
    <w:rsid w:val="00D7207F"/>
    <w:rsid w:val="00F22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A94F8"/>
  <w15:chartTrackingRefBased/>
  <w15:docId w15:val="{7C6D8611-5F20-44D8-ADDB-64428A85B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kon</dc:creator>
  <cp:keywords/>
  <dc:description/>
  <cp:lastModifiedBy>Daskon</cp:lastModifiedBy>
  <cp:revision>3</cp:revision>
  <dcterms:created xsi:type="dcterms:W3CDTF">2020-10-24T12:26:00Z</dcterms:created>
  <dcterms:modified xsi:type="dcterms:W3CDTF">2020-10-24T12:33:00Z</dcterms:modified>
</cp:coreProperties>
</file>